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33D9" w:rsidRDefault="004F33D9" w:rsidP="004F33D9">
      <w:pPr>
        <w:pStyle w:val="Caption"/>
        <w:keepNext/>
      </w:pPr>
    </w:p>
    <w:p w:rsidR="004F33D9" w:rsidRDefault="004F33D9" w:rsidP="004F33D9">
      <w:pPr>
        <w:pStyle w:val="Caption"/>
        <w:keepNext/>
      </w:pPr>
      <w:r>
        <w:t>Table 5.Factors asso</w:t>
      </w:r>
      <w:r w:rsidR="00701E07">
        <w:t>ciated with the level of attitud</w:t>
      </w:r>
      <w:bookmarkStart w:id="0" w:name="_GoBack"/>
      <w:bookmarkEnd w:id="0"/>
      <w:r>
        <w:t>es towards antibiotic resistance among parents of school-going children (N=704).OR odd ratio, CI confidence interval. *p-value &lt; 0.05 was considered statistically significant</w:t>
      </w:r>
      <w:r w:rsidR="00701E07">
        <w:t xml:space="preserve"> </w:t>
      </w:r>
      <w:r>
        <w:t>.Significant values are bold</w:t>
      </w:r>
      <w:r w:rsidR="00701E07">
        <w:t>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47"/>
        <w:gridCol w:w="717"/>
        <w:gridCol w:w="1397"/>
        <w:gridCol w:w="1119"/>
      </w:tblGrid>
      <w:tr w:rsidR="00A567CD" w:rsidTr="004F33D9">
        <w:trPr>
          <w:cantSplit/>
          <w:tblHeader/>
          <w:jc w:val="center"/>
        </w:trPr>
        <w:tc>
          <w:tcPr>
            <w:tcW w:w="329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8" w:type="pct"/>
            <w:tcBorders>
              <w:top w:val="single" w:sz="16" w:space="0" w:color="D3D3D3"/>
              <w:bottom w:val="single" w:sz="16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37" w:type="pct"/>
            <w:tcBorders>
              <w:top w:val="single" w:sz="16" w:space="0" w:color="D3D3D3"/>
              <w:bottom w:val="single" w:sz="16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9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, 0.9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3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0.9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7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0.87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3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1, 5.1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6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rent’s </w:t>
            </w:r>
            <w:r>
              <w:rPr>
                <w:rFonts w:ascii="Calibri" w:hAnsi="Calibri"/>
                <w:sz w:val="20"/>
              </w:rPr>
              <w:t>education level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3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9, 0.5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, 1.30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6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6, 3.9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3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1.33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4, 0.66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, 1.01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8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Low </w:t>
            </w:r>
            <w:r>
              <w:rPr>
                <w:rFonts w:ascii="Calibri" w:hAnsi="Calibri"/>
                <w:sz w:val="20"/>
              </w:rPr>
              <w:t>(less than 3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6, 0.82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0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, 1.04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9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4, 1.28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37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3.1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8, 1.9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A567CD">
            <w:pPr>
              <w:keepNext/>
              <w:spacing w:after="60"/>
              <w:jc w:val="center"/>
            </w:pP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, 0.99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A567CD" w:rsidTr="004F33D9">
        <w:trPr>
          <w:cantSplit/>
          <w:jc w:val="center"/>
        </w:trPr>
        <w:tc>
          <w:tcPr>
            <w:tcW w:w="329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2</w:t>
            </w:r>
          </w:p>
        </w:tc>
        <w:tc>
          <w:tcPr>
            <w:tcW w:w="3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73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35</w:t>
            </w:r>
          </w:p>
        </w:tc>
        <w:tc>
          <w:tcPr>
            <w:tcW w:w="5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A567CD" w:rsidRDefault="00701E0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A567CD" w:rsidTr="004F33D9">
        <w:trPr>
          <w:cantSplit/>
          <w:jc w:val="center"/>
        </w:trPr>
        <w:tc>
          <w:tcPr>
            <w:tcW w:w="5000" w:type="pct"/>
            <w:gridSpan w:val="4"/>
          </w:tcPr>
          <w:p w:rsidR="00A567CD" w:rsidRDefault="00701E0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A567CD" w:rsidRDefault="00A567CD">
      <w:pPr>
        <w:pStyle w:val="FirstParagraph"/>
      </w:pPr>
    </w:p>
    <w:sectPr w:rsidR="00A567C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02D0417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A567CD"/>
    <w:rsid w:val="004F33D9"/>
    <w:rsid w:val="00701E07"/>
    <w:rsid w:val="00A567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1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3</cp:revision>
  <dcterms:created xsi:type="dcterms:W3CDTF">2025-01-08T14:40:00Z</dcterms:created>
  <dcterms:modified xsi:type="dcterms:W3CDTF">2025-01-08T15:02:00Z</dcterms:modified>
</cp:coreProperties>
</file>